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e7cdab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94c6a92-44cf-4769-a48b-38253d72574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25:35Z</dcterms:created>
  <dcterms:modified xsi:type="dcterms:W3CDTF">2023-07-04T16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